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15F3" w:rsidRDefault="00A515F3" w:rsidP="00A515F3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r w:rsidRPr="00A660F1">
        <w:rPr>
          <w:rFonts w:ascii="Times New Roman" w:hAnsi="Times New Roman" w:cs="Times New Roman"/>
          <w:b/>
          <w:bCs/>
          <w:sz w:val="28"/>
          <w:szCs w:val="28"/>
        </w:rPr>
        <w:t>Control Structure</w:t>
      </w:r>
    </w:p>
    <w:bookmarkEnd w:id="0"/>
    <w:p w:rsidR="0014053E" w:rsidRPr="00A660F1" w:rsidRDefault="0014053E" w:rsidP="00A515F3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:rsidR="006C353C" w:rsidRPr="009E3B68" w:rsidRDefault="006C353C" w:rsidP="00A515F3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Objectives:</w:t>
      </w:r>
    </w:p>
    <w:p w:rsidR="006C353C" w:rsidRPr="009E3B68" w:rsidRDefault="006C353C" w:rsidP="006C353C">
      <w:pPr>
        <w:pStyle w:val="ListParagraph"/>
        <w:numPr>
          <w:ilvl w:val="0"/>
          <w:numId w:val="2"/>
        </w:num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To calculate sigma of n1 to n2</w:t>
      </w:r>
    </w:p>
    <w:p w:rsidR="00833DBC" w:rsidRPr="009E3B68" w:rsidRDefault="006C353C" w:rsidP="00833DBC">
      <w:pPr>
        <w:pStyle w:val="ListParagraph"/>
        <w:numPr>
          <w:ilvl w:val="0"/>
          <w:numId w:val="2"/>
        </w:num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To calculate factorial of n</w:t>
      </w:r>
    </w:p>
    <w:p w:rsidR="004C25E8" w:rsidRPr="009E3B68" w:rsidRDefault="004C25E8" w:rsidP="004C25E8">
      <w:pPr>
        <w:pStyle w:val="ListParagraph"/>
        <w:tabs>
          <w:tab w:val="left" w:pos="1313"/>
        </w:tabs>
        <w:ind w:left="1080"/>
        <w:rPr>
          <w:rFonts w:ascii="Times New Roman" w:hAnsi="Times New Roman" w:cs="Times New Roman"/>
          <w:b/>
          <w:sz w:val="24"/>
          <w:szCs w:val="24"/>
        </w:rPr>
      </w:pPr>
    </w:p>
    <w:p w:rsidR="004C25E8" w:rsidRPr="009E3B68" w:rsidRDefault="004C25E8" w:rsidP="004C25E8">
      <w:pPr>
        <w:pStyle w:val="ListParagraph"/>
        <w:tabs>
          <w:tab w:val="left" w:pos="1313"/>
        </w:tabs>
        <w:ind w:left="1080"/>
        <w:rPr>
          <w:rFonts w:ascii="Times New Roman" w:hAnsi="Times New Roman" w:cs="Times New Roman"/>
          <w:b/>
          <w:sz w:val="24"/>
          <w:szCs w:val="24"/>
        </w:rPr>
      </w:pPr>
    </w:p>
    <w:p w:rsidR="00833DBC" w:rsidRPr="009E3B68" w:rsidRDefault="00833DBC" w:rsidP="00833DBC">
      <w:pPr>
        <w:pStyle w:val="ListParagraph"/>
        <w:numPr>
          <w:ilvl w:val="0"/>
          <w:numId w:val="3"/>
        </w:num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To calculate sigma of n1 to n2</w:t>
      </w:r>
    </w:p>
    <w:p w:rsidR="004C25E8" w:rsidRPr="009E3B68" w:rsidRDefault="004C25E8" w:rsidP="004C25E8">
      <w:pPr>
        <w:pStyle w:val="ListParagraph"/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73357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.jpe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189"/>
                    <a:stretch/>
                  </pic:blipFill>
                  <pic:spPr bwMode="auto">
                    <a:xfrm>
                      <a:off x="0" y="0"/>
                      <a:ext cx="5943600" cy="733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E6A2C" w:rsidRPr="009E3B68" w:rsidRDefault="004E6A2C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Descriptions:</w:t>
      </w:r>
    </w:p>
    <w:p w:rsidR="00243BB0" w:rsidRPr="009E3B68" w:rsidRDefault="00CE3232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Declare variable n1 and n2. </w:t>
      </w:r>
    </w:p>
    <w:p w:rsidR="00243BB0" w:rsidRPr="009E3B68" w:rsidRDefault="00CE3232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Variable type is integer. </w:t>
      </w:r>
    </w:p>
    <w:p w:rsidR="00AE1722" w:rsidRPr="009E3B68" w:rsidRDefault="00AE1722" w:rsidP="00AE172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Use print statement to display n1 and n2 as inputs of type integer to assist users.</w:t>
      </w:r>
    </w:p>
    <w:p w:rsidR="00AE1722" w:rsidRPr="009E3B68" w:rsidRDefault="00AE1722" w:rsidP="00AE172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to get n1 and n2 from users.</w:t>
      </w:r>
    </w:p>
    <w:p w:rsidR="00243BB0" w:rsidRPr="009E3B68" w:rsidRDefault="00CE3232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Total+ is (Total+1).</w:t>
      </w:r>
      <w:r w:rsidR="00E76927" w:rsidRPr="009E3B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43BB0" w:rsidRPr="009E3B68" w:rsidRDefault="00593B79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Here I use “if”</w:t>
      </w:r>
      <w:r w:rsidR="00351A97" w:rsidRPr="009E3B68">
        <w:rPr>
          <w:rFonts w:ascii="Times New Roman" w:hAnsi="Times New Roman" w:cs="Times New Roman"/>
          <w:sz w:val="24"/>
          <w:szCs w:val="24"/>
        </w:rPr>
        <w:t xml:space="preserve"> and “while”</w:t>
      </w:r>
      <w:r w:rsidRPr="009E3B68">
        <w:rPr>
          <w:rFonts w:ascii="Times New Roman" w:hAnsi="Times New Roman" w:cs="Times New Roman"/>
          <w:sz w:val="24"/>
          <w:szCs w:val="24"/>
        </w:rPr>
        <w:t xml:space="preserve"> loop</w:t>
      </w:r>
      <w:r w:rsidR="00351A97" w:rsidRPr="009E3B68">
        <w:rPr>
          <w:rFonts w:ascii="Times New Roman" w:hAnsi="Times New Roman" w:cs="Times New Roman"/>
          <w:sz w:val="24"/>
          <w:szCs w:val="24"/>
        </w:rPr>
        <w:t>s</w:t>
      </w:r>
      <w:r w:rsidRPr="009E3B6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43BB0" w:rsidRPr="009E3B68" w:rsidRDefault="00291090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These important to avoid repetitions. </w:t>
      </w:r>
    </w:p>
    <w:p w:rsidR="00433B12" w:rsidRPr="009E3B68" w:rsidRDefault="00E76927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Relation statement is </w:t>
      </w:r>
      <w:r w:rsidR="00552522" w:rsidRPr="009E3B68">
        <w:rPr>
          <w:rFonts w:ascii="Times New Roman" w:hAnsi="Times New Roman" w:cs="Times New Roman"/>
          <w:sz w:val="24"/>
          <w:szCs w:val="24"/>
        </w:rPr>
        <w:t>“if</w:t>
      </w:r>
      <w:r w:rsidRPr="009E3B68">
        <w:rPr>
          <w:rFonts w:ascii="Times New Roman" w:hAnsi="Times New Roman" w:cs="Times New Roman"/>
          <w:sz w:val="24"/>
          <w:szCs w:val="24"/>
        </w:rPr>
        <w:t xml:space="preserve"> (n1 &lt;= 0 || n2 &lt;= 0)</w:t>
      </w:r>
      <w:r w:rsidR="006018E2" w:rsidRPr="009E3B68">
        <w:rPr>
          <w:rFonts w:ascii="Times New Roman" w:hAnsi="Times New Roman" w:cs="Times New Roman"/>
          <w:sz w:val="24"/>
          <w:szCs w:val="24"/>
        </w:rPr>
        <w:t xml:space="preserve"> </w:t>
      </w:r>
      <w:r w:rsidR="00552522" w:rsidRPr="009E3B68">
        <w:rPr>
          <w:rFonts w:ascii="Times New Roman" w:hAnsi="Times New Roman" w:cs="Times New Roman"/>
          <w:sz w:val="24"/>
          <w:szCs w:val="24"/>
        </w:rPr>
        <w:t>“means</w:t>
      </w:r>
      <w:r w:rsidR="00B50DCD" w:rsidRPr="009E3B68">
        <w:rPr>
          <w:rFonts w:ascii="Times New Roman" w:hAnsi="Times New Roman" w:cs="Times New Roman"/>
          <w:sz w:val="24"/>
          <w:szCs w:val="24"/>
        </w:rPr>
        <w:t xml:space="preserve"> “if n1 or n2 less than zero </w:t>
      </w:r>
      <w:r w:rsidR="00DC1E01" w:rsidRPr="009E3B68">
        <w:rPr>
          <w:rFonts w:ascii="Times New Roman" w:hAnsi="Times New Roman" w:cs="Times New Roman"/>
          <w:sz w:val="24"/>
          <w:szCs w:val="24"/>
        </w:rPr>
        <w:t xml:space="preserve">(negative value) </w:t>
      </w:r>
      <w:r w:rsidR="00B50DCD" w:rsidRPr="009E3B68">
        <w:rPr>
          <w:rFonts w:ascii="Times New Roman" w:hAnsi="Times New Roman" w:cs="Times New Roman"/>
          <w:sz w:val="24"/>
          <w:szCs w:val="24"/>
        </w:rPr>
        <w:t xml:space="preserve">or equal zero, break </w:t>
      </w:r>
      <w:r w:rsidR="008B5EC8" w:rsidRPr="009E3B68">
        <w:rPr>
          <w:rFonts w:ascii="Times New Roman" w:hAnsi="Times New Roman" w:cs="Times New Roman"/>
          <w:sz w:val="24"/>
          <w:szCs w:val="24"/>
        </w:rPr>
        <w:t>/exit the program.</w:t>
      </w:r>
    </w:p>
    <w:p w:rsidR="00243BB0" w:rsidRPr="009E3B68" w:rsidRDefault="008B5EC8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 </w:t>
      </w:r>
      <w:r w:rsidR="00433B12" w:rsidRPr="009E3B68">
        <w:rPr>
          <w:rFonts w:ascii="Times New Roman" w:hAnsi="Times New Roman" w:cs="Times New Roman"/>
          <w:sz w:val="24"/>
          <w:szCs w:val="24"/>
        </w:rPr>
        <w:t>Else: print sigma n1 and n2.</w:t>
      </w:r>
    </w:p>
    <w:p w:rsidR="00433B12" w:rsidRPr="009E3B68" w:rsidRDefault="008B5EC8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If n1 </w:t>
      </w:r>
      <w:r w:rsidR="002C37A7" w:rsidRPr="009E3B68">
        <w:rPr>
          <w:rFonts w:ascii="Times New Roman" w:hAnsi="Times New Roman" w:cs="Times New Roman"/>
          <w:sz w:val="24"/>
          <w:szCs w:val="24"/>
        </w:rPr>
        <w:t>or n2</w:t>
      </w:r>
      <w:r w:rsidRPr="009E3B68">
        <w:rPr>
          <w:rFonts w:ascii="Times New Roman" w:hAnsi="Times New Roman" w:cs="Times New Roman"/>
          <w:sz w:val="24"/>
          <w:szCs w:val="24"/>
        </w:rPr>
        <w:t xml:space="preserve"> more than zero print sigma n1 and n2. </w:t>
      </w:r>
    </w:p>
    <w:p w:rsidR="00243BB0" w:rsidRPr="009E3B68" w:rsidRDefault="002C37A7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Initialize total (total=0). </w:t>
      </w:r>
      <w:r w:rsidR="00552522" w:rsidRPr="009E3B68">
        <w:rPr>
          <w:rFonts w:ascii="Times New Roman" w:hAnsi="Times New Roman" w:cs="Times New Roman"/>
          <w:sz w:val="24"/>
          <w:szCs w:val="24"/>
        </w:rPr>
        <w:t>Loop “for” use to “initialize, condition and increment</w:t>
      </w:r>
      <w:r w:rsidR="00AE4CFB" w:rsidRPr="009E3B68">
        <w:rPr>
          <w:rFonts w:ascii="Times New Roman" w:hAnsi="Times New Roman" w:cs="Times New Roman"/>
          <w:sz w:val="24"/>
          <w:szCs w:val="24"/>
        </w:rPr>
        <w:t xml:space="preserve"> for variable “I”</w:t>
      </w:r>
      <w:r w:rsidR="00552522" w:rsidRPr="009E3B68">
        <w:rPr>
          <w:rFonts w:ascii="Times New Roman" w:hAnsi="Times New Roman" w:cs="Times New Roman"/>
          <w:sz w:val="24"/>
          <w:szCs w:val="24"/>
        </w:rPr>
        <w:t xml:space="preserve">) </w:t>
      </w:r>
      <w:r w:rsidR="00AE4CFB" w:rsidRPr="009E3B68">
        <w:rPr>
          <w:rFonts w:ascii="Times New Roman" w:hAnsi="Times New Roman" w:cs="Times New Roman"/>
          <w:sz w:val="24"/>
          <w:szCs w:val="24"/>
        </w:rPr>
        <w:t xml:space="preserve">as </w:t>
      </w:r>
      <w:r w:rsidR="00552522" w:rsidRPr="009E3B68">
        <w:rPr>
          <w:rFonts w:ascii="Times New Roman" w:hAnsi="Times New Roman" w:cs="Times New Roman"/>
          <w:sz w:val="24"/>
          <w:szCs w:val="24"/>
        </w:rPr>
        <w:t>“for (</w:t>
      </w:r>
      <w:proofErr w:type="spellStart"/>
      <w:r w:rsidR="00552522"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552522" w:rsidRPr="009E3B68">
        <w:rPr>
          <w:rFonts w:ascii="Times New Roman" w:hAnsi="Times New Roman" w:cs="Times New Roman"/>
          <w:sz w:val="24"/>
          <w:szCs w:val="24"/>
        </w:rPr>
        <w:t xml:space="preserve"> = n1; </w:t>
      </w:r>
      <w:proofErr w:type="spellStart"/>
      <w:r w:rsidR="00552522"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552522" w:rsidRPr="009E3B68">
        <w:rPr>
          <w:rFonts w:ascii="Times New Roman" w:hAnsi="Times New Roman" w:cs="Times New Roman"/>
          <w:sz w:val="24"/>
          <w:szCs w:val="24"/>
        </w:rPr>
        <w:t xml:space="preserve"> &lt;= n2; </w:t>
      </w:r>
      <w:proofErr w:type="spellStart"/>
      <w:r w:rsidR="00552522"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552522" w:rsidRPr="009E3B68">
        <w:rPr>
          <w:rFonts w:ascii="Times New Roman" w:hAnsi="Times New Roman" w:cs="Times New Roman"/>
          <w:sz w:val="24"/>
          <w:szCs w:val="24"/>
        </w:rPr>
        <w:t xml:space="preserve">++)”. </w:t>
      </w:r>
    </w:p>
    <w:p w:rsidR="00CE3232" w:rsidRPr="009E3B68" w:rsidRDefault="00243BB0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When total +=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; can return the value. </w:t>
      </w:r>
    </w:p>
    <w:p w:rsidR="00620642" w:rsidRPr="009E3B68" w:rsidRDefault="00620642" w:rsidP="00243BB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If n1=2, n2=</w:t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5 ;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total 14</w:t>
      </w:r>
      <w:r w:rsidR="0037043F" w:rsidRPr="009E3B68">
        <w:rPr>
          <w:rFonts w:ascii="Times New Roman" w:hAnsi="Times New Roman" w:cs="Times New Roman"/>
          <w:sz w:val="24"/>
          <w:szCs w:val="24"/>
        </w:rPr>
        <w:t xml:space="preserve">;  if n1=1 , n2=2 ; total is </w:t>
      </w:r>
      <w:r w:rsidR="0037043F" w:rsidRPr="00134AFE">
        <w:rPr>
          <w:rFonts w:ascii="Times New Roman" w:hAnsi="Times New Roman" w:cs="Times New Roman"/>
          <w:i/>
          <w:sz w:val="24"/>
          <w:szCs w:val="24"/>
        </w:rPr>
        <w:t>3 (</w:t>
      </w:r>
      <w:r w:rsidR="0037043F" w:rsidRPr="00134AFE">
        <w:rPr>
          <w:rFonts w:ascii="Times New Roman" w:hAnsi="Times New Roman" w:cs="Times New Roman"/>
          <w:b/>
          <w:i/>
          <w:sz w:val="24"/>
          <w:szCs w:val="24"/>
        </w:rPr>
        <w:t>Figure 1</w:t>
      </w:r>
      <w:r w:rsidR="0037043F" w:rsidRPr="00134AFE">
        <w:rPr>
          <w:rFonts w:ascii="Times New Roman" w:hAnsi="Times New Roman" w:cs="Times New Roman"/>
          <w:i/>
          <w:sz w:val="24"/>
          <w:szCs w:val="24"/>
        </w:rPr>
        <w:t>)</w:t>
      </w:r>
      <w:r w:rsidRPr="00134AFE">
        <w:rPr>
          <w:rFonts w:ascii="Times New Roman" w:hAnsi="Times New Roman" w:cs="Times New Roman"/>
          <w:i/>
          <w:sz w:val="24"/>
          <w:szCs w:val="24"/>
        </w:rPr>
        <w:t>.</w:t>
      </w:r>
      <w:r w:rsidRPr="009E3B6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1722" w:rsidRPr="009E3B68" w:rsidRDefault="00620642" w:rsidP="00433B1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Consider n2&gt;n1. </w:t>
      </w:r>
    </w:p>
    <w:p w:rsidR="00AE1722" w:rsidRPr="009E3B68" w:rsidRDefault="00AE1722" w:rsidP="00AE172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E6A2C" w:rsidRPr="009E3B68" w:rsidRDefault="004E6A2C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Code</w:t>
      </w:r>
      <w:r w:rsidR="009E3B68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&gt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sigma(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n1,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n2)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E3B68">
        <w:rPr>
          <w:rFonts w:ascii="Times New Roman" w:hAnsi="Times New Roman" w:cs="Times New Roman"/>
          <w:sz w:val="24"/>
          <w:szCs w:val="24"/>
        </w:rPr>
        <w:t>main()</w:t>
      </w:r>
      <w:proofErr w:type="gramEnd"/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{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n1, n2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(1){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>"%d", &amp;n1)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>"%d", &amp;n2)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(n1 &lt;= 0 || n2 &lt;= 0)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>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>"sigma=%d", sigma(n1, n2) )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lastRenderedPageBreak/>
        <w:tab/>
        <w:t>}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}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sigma(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n1,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n2){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, total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total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= 0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= n1;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&lt;= n2;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++)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total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+=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total;</w:t>
      </w:r>
    </w:p>
    <w:p w:rsidR="00A660F1" w:rsidRPr="009E3B68" w:rsidRDefault="00A660F1" w:rsidP="008F5EB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}</w:t>
      </w:r>
    </w:p>
    <w:p w:rsidR="006B4898" w:rsidRPr="009E3B68" w:rsidRDefault="006B4898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4E6A2C" w:rsidRDefault="004E6A2C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 xml:space="preserve">Answer </w:t>
      </w:r>
    </w:p>
    <w:p w:rsidR="00134AFE" w:rsidRPr="009E3B68" w:rsidRDefault="00134AFE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F5C0C1A" wp14:editId="4283CE97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0F1" w:rsidRPr="009E3B68" w:rsidRDefault="00A660F1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2CCC2C" wp14:editId="0EFF4242">
            <wp:extent cx="5943600" cy="25425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5EBB" w:rsidRPr="009E3B68" w:rsidRDefault="00587006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lastRenderedPageBreak/>
        <w:t>Figure 1: answer for ex 1</w:t>
      </w: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F5EBB" w:rsidRPr="009E3B68" w:rsidRDefault="008F5EBB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833DBC" w:rsidRPr="009E3B68" w:rsidRDefault="00833DBC" w:rsidP="00833DBC">
      <w:pPr>
        <w:pStyle w:val="ListParagraph"/>
        <w:numPr>
          <w:ilvl w:val="0"/>
          <w:numId w:val="3"/>
        </w:num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To calculate factorial of n</w:t>
      </w:r>
    </w:p>
    <w:p w:rsidR="004C25E8" w:rsidRPr="009E3B68" w:rsidRDefault="004C25E8" w:rsidP="004C25E8">
      <w:pPr>
        <w:pStyle w:val="ListParagraph"/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943600" cy="638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2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A2C" w:rsidRPr="00134AFE" w:rsidRDefault="00A76BBF" w:rsidP="00A76BB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134AFE">
        <w:rPr>
          <w:rFonts w:ascii="Times New Roman" w:hAnsi="Times New Roman" w:cs="Times New Roman"/>
          <w:b/>
          <w:sz w:val="24"/>
          <w:szCs w:val="24"/>
        </w:rPr>
        <w:t>Descriptions: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Initialize directive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Factorial represent 1*2*3*…*n.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Long factorial is used in the code. 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In main()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N is variable and its data type is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Print “enter a number”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Scan it is address as “&amp;n” data type of address is “d”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Print factorial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If n&gt;=o return value of factorial n, if not break. 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For loop’s initialize, condition and increment is “</w:t>
      </w:r>
      <w:r w:rsidRPr="009E3B68">
        <w:rPr>
          <w:rFonts w:ascii="Times New Roman" w:hAnsi="Times New Roman" w:cs="Times New Roman"/>
          <w:sz w:val="24"/>
          <w:szCs w:val="24"/>
        </w:rPr>
        <w:tab/>
        <w:t>for (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= 1;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&lt;= n;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++)”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Initialize fact=1 and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=1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As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reaches n, terminate loop and return fact </w:t>
      </w:r>
    </w:p>
    <w:p w:rsidR="005503D4" w:rsidRPr="009E3B68" w:rsidRDefault="005503D4" w:rsidP="005503D4">
      <w:pPr>
        <w:pStyle w:val="ListParagraph"/>
        <w:numPr>
          <w:ilvl w:val="1"/>
          <w:numId w:val="8"/>
        </w:numPr>
        <w:tabs>
          <w:tab w:val="left" w:pos="131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 xml:space="preserve">N=6; n! </w:t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equal 720 ; n=4; n!=24 </w:t>
      </w:r>
      <w:r w:rsidRPr="00134AFE">
        <w:rPr>
          <w:rFonts w:ascii="Times New Roman" w:hAnsi="Times New Roman" w:cs="Times New Roman"/>
          <w:b/>
          <w:i/>
          <w:sz w:val="24"/>
          <w:szCs w:val="24"/>
        </w:rPr>
        <w:t>(Figure 2).</w:t>
      </w:r>
    </w:p>
    <w:p w:rsidR="004E6A2C" w:rsidRPr="009E3B68" w:rsidRDefault="004E6A2C" w:rsidP="004E6A2C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>Code</w:t>
      </w:r>
      <w:r w:rsidR="00134AFE">
        <w:rPr>
          <w:rFonts w:ascii="Times New Roman" w:hAnsi="Times New Roman" w:cs="Times New Roman"/>
          <w:b/>
          <w:sz w:val="24"/>
          <w:szCs w:val="24"/>
        </w:rPr>
        <w:t>: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&gt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E3B68">
        <w:rPr>
          <w:rFonts w:ascii="Times New Roman" w:hAnsi="Times New Roman" w:cs="Times New Roman"/>
          <w:sz w:val="24"/>
          <w:szCs w:val="24"/>
        </w:rPr>
        <w:t>long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factorial(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)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15F3" w:rsidRPr="009E3B68" w:rsidRDefault="00403967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E3B68">
        <w:rPr>
          <w:rFonts w:ascii="Times New Roman" w:hAnsi="Times New Roman" w:cs="Times New Roman"/>
          <w:sz w:val="24"/>
          <w:szCs w:val="24"/>
        </w:rPr>
        <w:t>main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()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{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n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>"Enter a number\n");</w:t>
      </w:r>
    </w:p>
    <w:p w:rsidR="00A515F3" w:rsidRPr="009E3B68" w:rsidRDefault="0073630F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>"%d", &amp;n)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>"%d! = %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ld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\n", n, </w:t>
      </w:r>
      <w:r w:rsidR="00580727" w:rsidRPr="009E3B68">
        <w:rPr>
          <w:rFonts w:ascii="Times New Roman" w:hAnsi="Times New Roman" w:cs="Times New Roman"/>
          <w:sz w:val="24"/>
          <w:szCs w:val="24"/>
        </w:rPr>
        <w:t>factorial (</w:t>
      </w:r>
      <w:r w:rsidRPr="009E3B68">
        <w:rPr>
          <w:rFonts w:ascii="Times New Roman" w:hAnsi="Times New Roman" w:cs="Times New Roman"/>
          <w:sz w:val="24"/>
          <w:szCs w:val="24"/>
        </w:rPr>
        <w:t>n))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A515F3" w:rsidRPr="009E3B68" w:rsidRDefault="0073630F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}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E3B68">
        <w:rPr>
          <w:rFonts w:ascii="Times New Roman" w:hAnsi="Times New Roman" w:cs="Times New Roman"/>
          <w:sz w:val="24"/>
          <w:szCs w:val="24"/>
        </w:rPr>
        <w:t>long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factorial(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n)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{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9E3B68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long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fact = 1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 = 1;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 xml:space="preserve">&lt;= n; 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++)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ab/>
      </w:r>
      <w:r w:rsidRPr="009E3B6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9E3B68">
        <w:rPr>
          <w:rFonts w:ascii="Times New Roman" w:hAnsi="Times New Roman" w:cs="Times New Roman"/>
          <w:sz w:val="24"/>
          <w:szCs w:val="24"/>
        </w:rPr>
        <w:t>fact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= fact*</w:t>
      </w:r>
      <w:proofErr w:type="spellStart"/>
      <w:r w:rsidRPr="009E3B6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E3B68">
        <w:rPr>
          <w:rFonts w:ascii="Times New Roman" w:hAnsi="Times New Roman" w:cs="Times New Roman"/>
          <w:sz w:val="24"/>
          <w:szCs w:val="24"/>
        </w:rPr>
        <w:t>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E3B68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9E3B68">
        <w:rPr>
          <w:rFonts w:ascii="Times New Roman" w:hAnsi="Times New Roman" w:cs="Times New Roman"/>
          <w:sz w:val="24"/>
          <w:szCs w:val="24"/>
        </w:rPr>
        <w:t xml:space="preserve"> (fact);</w:t>
      </w:r>
    </w:p>
    <w:p w:rsidR="00A515F3" w:rsidRPr="009E3B68" w:rsidRDefault="00A515F3" w:rsidP="000E2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E3B68">
        <w:rPr>
          <w:rFonts w:ascii="Times New Roman" w:hAnsi="Times New Roman" w:cs="Times New Roman"/>
          <w:sz w:val="24"/>
          <w:szCs w:val="24"/>
        </w:rPr>
        <w:t>}</w:t>
      </w:r>
    </w:p>
    <w:p w:rsidR="00A515F3" w:rsidRPr="009E3B68" w:rsidRDefault="00A515F3" w:rsidP="0073630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"/>
        </w:rPr>
      </w:pPr>
    </w:p>
    <w:p w:rsidR="00134AFE" w:rsidRDefault="00134AFE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987465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</w:p>
    <w:p w:rsidR="0073630F" w:rsidRDefault="0073630F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b/>
          <w:sz w:val="24"/>
          <w:szCs w:val="24"/>
        </w:rPr>
        <w:t xml:space="preserve">Answer </w:t>
      </w:r>
    </w:p>
    <w:p w:rsidR="00987465" w:rsidRPr="009E3B68" w:rsidRDefault="00987465" w:rsidP="0073630F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84B95C" wp14:editId="435E067A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5F3" w:rsidRPr="009E3B68" w:rsidRDefault="0073630F" w:rsidP="00A515F3">
      <w:pPr>
        <w:tabs>
          <w:tab w:val="left" w:pos="1313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E3B6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FFECA0" wp14:editId="4A7C2568">
            <wp:extent cx="5943600" cy="1772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7006" w:rsidRPr="009E3B68" w:rsidRDefault="00A515F3" w:rsidP="00587006">
      <w:pPr>
        <w:tabs>
          <w:tab w:val="left" w:pos="1313"/>
        </w:tabs>
        <w:rPr>
          <w:rFonts w:ascii="Times New Roman" w:hAnsi="Times New Roman" w:cs="Times New Roman"/>
          <w:b/>
          <w:sz w:val="24"/>
          <w:szCs w:val="24"/>
        </w:rPr>
      </w:pPr>
      <w:r w:rsidRPr="009E3B6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587006" w:rsidRPr="009E3B68">
        <w:rPr>
          <w:rFonts w:ascii="Times New Roman" w:hAnsi="Times New Roman" w:cs="Times New Roman"/>
          <w:b/>
          <w:sz w:val="24"/>
          <w:szCs w:val="24"/>
        </w:rPr>
        <w:t>Figure 2: answer for ex 2</w:t>
      </w:r>
    </w:p>
    <w:p w:rsidR="00964669" w:rsidRPr="009E3B68" w:rsidRDefault="00964669">
      <w:pPr>
        <w:rPr>
          <w:rFonts w:ascii="Times New Roman" w:hAnsi="Times New Roman" w:cs="Times New Roman"/>
          <w:sz w:val="24"/>
          <w:szCs w:val="24"/>
        </w:rPr>
      </w:pPr>
    </w:p>
    <w:sectPr w:rsidR="00964669" w:rsidRPr="009E3B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1637D"/>
    <w:multiLevelType w:val="hybridMultilevel"/>
    <w:tmpl w:val="F5C63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416BC"/>
    <w:multiLevelType w:val="hybridMultilevel"/>
    <w:tmpl w:val="A96AB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0271D"/>
    <w:multiLevelType w:val="hybridMultilevel"/>
    <w:tmpl w:val="52F857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470E9"/>
    <w:multiLevelType w:val="hybridMultilevel"/>
    <w:tmpl w:val="DAE04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8049F4"/>
    <w:multiLevelType w:val="hybridMultilevel"/>
    <w:tmpl w:val="5EB0F680"/>
    <w:lvl w:ilvl="0" w:tplc="C9346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2347E9C">
      <w:numFmt w:val="bullet"/>
      <w:lvlText w:val="•"/>
      <w:lvlJc w:val="left"/>
      <w:pPr>
        <w:ind w:left="2748" w:hanging="1308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AC63929"/>
    <w:multiLevelType w:val="hybridMultilevel"/>
    <w:tmpl w:val="51B4D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5B5F86"/>
    <w:multiLevelType w:val="hybridMultilevel"/>
    <w:tmpl w:val="D910E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0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MLUwszS1MDU0MDBW0lEKTi0uzszPAykwrAUAonD5diwAAAA="/>
  </w:docVars>
  <w:rsids>
    <w:rsidRoot w:val="00A515F3"/>
    <w:rsid w:val="00057A1D"/>
    <w:rsid w:val="000E27D4"/>
    <w:rsid w:val="00130741"/>
    <w:rsid w:val="00134AFE"/>
    <w:rsid w:val="0014053E"/>
    <w:rsid w:val="00146427"/>
    <w:rsid w:val="001A52F7"/>
    <w:rsid w:val="00243BB0"/>
    <w:rsid w:val="00291090"/>
    <w:rsid w:val="002C37A7"/>
    <w:rsid w:val="00351A97"/>
    <w:rsid w:val="0037043F"/>
    <w:rsid w:val="003B6E5E"/>
    <w:rsid w:val="00403967"/>
    <w:rsid w:val="00433B12"/>
    <w:rsid w:val="004C25E8"/>
    <w:rsid w:val="004E6A2C"/>
    <w:rsid w:val="00526B9B"/>
    <w:rsid w:val="005503D4"/>
    <w:rsid w:val="00552522"/>
    <w:rsid w:val="00580727"/>
    <w:rsid w:val="00587006"/>
    <w:rsid w:val="00593B79"/>
    <w:rsid w:val="005C5E53"/>
    <w:rsid w:val="005F0BC8"/>
    <w:rsid w:val="006018E2"/>
    <w:rsid w:val="00620642"/>
    <w:rsid w:val="00690308"/>
    <w:rsid w:val="006B4898"/>
    <w:rsid w:val="006C353C"/>
    <w:rsid w:val="00730BA8"/>
    <w:rsid w:val="0073630F"/>
    <w:rsid w:val="00833DBC"/>
    <w:rsid w:val="008B5EC8"/>
    <w:rsid w:val="008F5EBB"/>
    <w:rsid w:val="00964669"/>
    <w:rsid w:val="00974CF1"/>
    <w:rsid w:val="00987465"/>
    <w:rsid w:val="009E3B68"/>
    <w:rsid w:val="00A515F3"/>
    <w:rsid w:val="00A660F1"/>
    <w:rsid w:val="00A76BBF"/>
    <w:rsid w:val="00AE1722"/>
    <w:rsid w:val="00AE4CFB"/>
    <w:rsid w:val="00AF219A"/>
    <w:rsid w:val="00B30921"/>
    <w:rsid w:val="00B50DCD"/>
    <w:rsid w:val="00BE5899"/>
    <w:rsid w:val="00C23E83"/>
    <w:rsid w:val="00C37CD1"/>
    <w:rsid w:val="00CE3232"/>
    <w:rsid w:val="00D044D4"/>
    <w:rsid w:val="00DC1E01"/>
    <w:rsid w:val="00E60E32"/>
    <w:rsid w:val="00E76927"/>
    <w:rsid w:val="00FF5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DE08F8-87C2-4DB8-8640-B9D1F85CF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15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15F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C35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64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42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70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dika Withanage</dc:creator>
  <cp:keywords/>
  <dc:description/>
  <cp:lastModifiedBy>Amindika Withanage</cp:lastModifiedBy>
  <cp:revision>2</cp:revision>
  <dcterms:created xsi:type="dcterms:W3CDTF">2021-07-08T02:45:00Z</dcterms:created>
  <dcterms:modified xsi:type="dcterms:W3CDTF">2021-07-08T02:45:00Z</dcterms:modified>
</cp:coreProperties>
</file>